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55A584" w14:textId="11F54B63" w:rsidR="006859FA" w:rsidRDefault="00A51C52" w:rsidP="00A51C52">
      <w:pPr>
        <w:pStyle w:val="Title"/>
        <w:jc w:val="center"/>
        <w:rPr>
          <w:rFonts w:ascii="Liberation Serif" w:hAnsi="Liberation Serif" w:cs="Dubai Medium"/>
          <w:b/>
          <w:bCs/>
        </w:rPr>
      </w:pPr>
      <w:r w:rsidRPr="00A51C52">
        <w:rPr>
          <w:rFonts w:ascii="Liberation Serif" w:hAnsi="Liberation Serif" w:cs="Dubai Medium"/>
          <w:b/>
          <w:bCs/>
        </w:rPr>
        <w:t>Ads</w:t>
      </w:r>
      <w:r>
        <w:rPr>
          <w:rFonts w:ascii="Liberation Serif" w:hAnsi="Liberation Serif" w:cs="Dubai Medium"/>
          <w:b/>
          <w:bCs/>
        </w:rPr>
        <w:t xml:space="preserve"> </w:t>
      </w:r>
      <w:r w:rsidRPr="00A51C52">
        <w:rPr>
          <w:rFonts w:ascii="Liberation Serif" w:hAnsi="Liberation Serif" w:cs="Dubai Medium"/>
          <w:b/>
          <w:bCs/>
        </w:rPr>
        <w:t>Management</w:t>
      </w:r>
    </w:p>
    <w:p w14:paraId="0A59C0F4" w14:textId="77777777" w:rsidR="00FF51B2" w:rsidRPr="00FF51B2" w:rsidRDefault="00FF51B2" w:rsidP="00FF51B2">
      <w:pPr>
        <w:pStyle w:val="Standard"/>
        <w:rPr>
          <w:lang w:eastAsia="ja-JP"/>
        </w:rPr>
      </w:pPr>
    </w:p>
    <w:tbl>
      <w:tblPr>
        <w:tblW w:w="10080" w:type="dxa"/>
        <w:tblInd w:w="2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440"/>
        <w:gridCol w:w="690"/>
        <w:gridCol w:w="1215"/>
        <w:gridCol w:w="3735"/>
      </w:tblGrid>
      <w:tr w:rsidR="006859FA" w14:paraId="71B88376" w14:textId="77777777">
        <w:trPr>
          <w:trHeight w:val="450"/>
        </w:trPr>
        <w:tc>
          <w:tcPr>
            <w:tcW w:w="51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BBAB25" w14:textId="33F4E033" w:rsidR="006859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Nam</w:t>
            </w:r>
            <w:r w:rsidRPr="00A51C52">
              <w:rPr>
                <w:b/>
                <w:bCs/>
                <w:color w:val="365F91"/>
              </w:rPr>
              <w:t>e:</w:t>
            </w:r>
            <w:r>
              <w:t xml:space="preserve"> </w:t>
            </w:r>
            <w:r w:rsidR="00A51C52" w:rsidRPr="00A51C52">
              <w:rPr>
                <w:rFonts w:cs="Dubai Medium"/>
              </w:rPr>
              <w:t>Ads</w:t>
            </w:r>
            <w:r w:rsidR="00A51C52">
              <w:rPr>
                <w:rFonts w:cs="Dubai Medium"/>
              </w:rPr>
              <w:t xml:space="preserve"> </w:t>
            </w:r>
            <w:r w:rsidR="00A51C52" w:rsidRPr="00A51C52">
              <w:rPr>
                <w:rFonts w:cs="Dubai Medium"/>
              </w:rPr>
              <w:t>Management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A17D63" w14:textId="5C614F18" w:rsidR="006859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D:</w:t>
            </w:r>
            <w:r>
              <w:tab/>
            </w:r>
            <w:r w:rsidR="003A61DE">
              <w:t>9</w:t>
            </w:r>
          </w:p>
        </w:tc>
        <w:tc>
          <w:tcPr>
            <w:tcW w:w="3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41BB9" w14:textId="77F33A0A" w:rsidR="006859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mportance Level:</w:t>
            </w:r>
            <w:r w:rsidR="00A51C52">
              <w:t xml:space="preserve"> High</w:t>
            </w:r>
          </w:p>
        </w:tc>
      </w:tr>
      <w:tr w:rsidR="006859FA" w14:paraId="28818A08" w14:textId="77777777">
        <w:trPr>
          <w:trHeight w:val="450"/>
        </w:trPr>
        <w:tc>
          <w:tcPr>
            <w:tcW w:w="4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983E6D" w14:textId="3095C920" w:rsidR="006859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 xml:space="preserve">Primary Actor: </w:t>
            </w:r>
            <w:r w:rsidR="00FA1A9F">
              <w:t>Admin, Seller</w:t>
            </w:r>
          </w:p>
        </w:tc>
        <w:tc>
          <w:tcPr>
            <w:tcW w:w="5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9FBF7A" w14:textId="6F561CEF" w:rsidR="006859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Type:</w:t>
            </w:r>
            <w:r w:rsidR="00A51C52">
              <w:rPr>
                <w:color w:val="365F91"/>
              </w:rPr>
              <w:t xml:space="preserve"> </w:t>
            </w:r>
            <w:r>
              <w:rPr>
                <w:color w:val="000000"/>
              </w:rPr>
              <w:t>Detail, Essential</w:t>
            </w:r>
            <w:r>
              <w:rPr>
                <w:color w:val="000000"/>
              </w:rPr>
              <w:tab/>
            </w:r>
          </w:p>
        </w:tc>
      </w:tr>
      <w:tr w:rsidR="006859FA" w14:paraId="0F1C3329" w14:textId="77777777">
        <w:trPr>
          <w:trHeight w:val="539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991F2A" w14:textId="77777777" w:rsidR="006859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Stakeholders and Interests: </w:t>
            </w:r>
            <w:r>
              <w:rPr>
                <w:b/>
                <w:bCs/>
                <w:color w:val="365F91"/>
              </w:rPr>
              <w:tab/>
            </w:r>
          </w:p>
          <w:p w14:paraId="656D4F17" w14:textId="09C01C3E" w:rsidR="00FA1A9F" w:rsidRPr="00AE2895" w:rsidRDefault="00FA1A9F" w:rsidP="00FA1A9F">
            <w:pPr>
              <w:pStyle w:val="Standard"/>
            </w:pPr>
            <w:r>
              <w:t xml:space="preserve">            Admin – W</w:t>
            </w:r>
            <w:r w:rsidR="0036195A">
              <w:t>ants to add, delete, and modify submitted user ads in special cases</w:t>
            </w:r>
          </w:p>
          <w:p w14:paraId="53E83A94" w14:textId="2948C215" w:rsidR="006859FA" w:rsidRDefault="00FA1A9F" w:rsidP="00604FDA">
            <w:pPr>
              <w:pStyle w:val="Standard"/>
            </w:pPr>
            <w:r>
              <w:t xml:space="preserve">            Seller – </w:t>
            </w:r>
            <w:r w:rsidR="00A64AA2">
              <w:t>Wants to add, delete, and modify ads</w:t>
            </w:r>
          </w:p>
        </w:tc>
      </w:tr>
      <w:tr w:rsidR="006859FA" w14:paraId="5922A8C5" w14:textId="77777777">
        <w:trPr>
          <w:trHeight w:val="431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E354E1" w14:textId="77777777" w:rsidR="006859FA" w:rsidRDefault="00000000">
            <w:pPr>
              <w:pStyle w:val="Standard"/>
              <w:ind w:left="2172" w:hanging="217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Brief Description:</w:t>
            </w:r>
            <w:r>
              <w:rPr>
                <w:b/>
                <w:bCs/>
                <w:color w:val="365F91"/>
              </w:rPr>
              <w:tab/>
            </w:r>
          </w:p>
          <w:p w14:paraId="773C2349" w14:textId="36574BED" w:rsidR="006859FA" w:rsidRDefault="00000000">
            <w:pPr>
              <w:pStyle w:val="Standard"/>
              <w:ind w:left="2172" w:hanging="2172"/>
            </w:pPr>
            <w:r>
              <w:t xml:space="preserve">            This use case describes how </w:t>
            </w:r>
            <w:r w:rsidR="00FA1A9F">
              <w:t xml:space="preserve">the </w:t>
            </w:r>
            <w:r w:rsidR="002B08F5">
              <w:t>admin</w:t>
            </w:r>
            <w:r w:rsidR="00FF434D">
              <w:t xml:space="preserve"> and seller</w:t>
            </w:r>
            <w:r>
              <w:t xml:space="preserve"> can </w:t>
            </w:r>
            <w:r w:rsidR="002B08F5">
              <w:t>add, delete, and modify ads.</w:t>
            </w:r>
          </w:p>
        </w:tc>
      </w:tr>
      <w:tr w:rsidR="006859FA" w14:paraId="06B5269D" w14:textId="77777777">
        <w:trPr>
          <w:trHeight w:val="53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B17425" w14:textId="77777777" w:rsidR="006859FA" w:rsidRDefault="00000000">
            <w:pPr>
              <w:pStyle w:val="Standard"/>
              <w:ind w:left="864" w:hanging="864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rigger:</w:t>
            </w:r>
          </w:p>
          <w:p w14:paraId="1B217E62" w14:textId="34A53A00" w:rsidR="006859FA" w:rsidRDefault="00000000" w:rsidP="00FA1A9F">
            <w:pPr>
              <w:pStyle w:val="Standard"/>
              <w:ind w:left="864" w:hanging="864"/>
            </w:pPr>
            <w:r>
              <w:t xml:space="preserve">    </w:t>
            </w:r>
            <w:r w:rsidR="002B08F5">
              <w:t xml:space="preserve">   </w:t>
            </w:r>
            <w:r>
              <w:t xml:space="preserve">     </w:t>
            </w:r>
            <w:r w:rsidR="002B08F5" w:rsidRPr="002B08F5">
              <w:t>Those who have access to Ads Management clicked on this icon.</w:t>
            </w:r>
          </w:p>
          <w:p w14:paraId="6EFA3BA8" w14:textId="77777777" w:rsidR="006859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ype:</w:t>
            </w:r>
          </w:p>
          <w:p w14:paraId="10CF95DE" w14:textId="6F6D1D8C" w:rsidR="006859FA" w:rsidRDefault="002B08F5">
            <w:pPr>
              <w:pStyle w:val="Standard"/>
              <w:ind w:left="709"/>
            </w:pPr>
            <w:r>
              <w:t>External</w:t>
            </w:r>
          </w:p>
        </w:tc>
      </w:tr>
      <w:tr w:rsidR="006859FA" w14:paraId="136FE861" w14:textId="77777777">
        <w:trPr>
          <w:trHeight w:val="125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971B04" w14:textId="77777777" w:rsidR="006859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Relationships:</w:t>
            </w:r>
          </w:p>
          <w:p w14:paraId="35F45B52" w14:textId="2AA75778" w:rsidR="006859FA" w:rsidRDefault="00000000" w:rsidP="00FA1A9F">
            <w:pPr>
              <w:pStyle w:val="Standard"/>
              <w:ind w:left="709"/>
            </w:pPr>
            <w:r>
              <w:rPr>
                <w:b/>
                <w:bCs/>
              </w:rPr>
              <w:t>Association</w:t>
            </w:r>
            <w:r>
              <w:t xml:space="preserve">: </w:t>
            </w:r>
            <w:r w:rsidR="00FA1A9F" w:rsidRPr="00FA1A9F">
              <w:t>Admin, Seller</w:t>
            </w:r>
          </w:p>
          <w:p w14:paraId="7A601DCB" w14:textId="52A032DD" w:rsidR="006859FA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Include</w:t>
            </w:r>
            <w:r>
              <w:t>:</w:t>
            </w:r>
            <w:r w:rsidR="00AE35D4">
              <w:t xml:space="preserve"> </w:t>
            </w:r>
            <w:r w:rsidR="00FA3EA9">
              <w:t>Add</w:t>
            </w:r>
            <w:r w:rsidR="00AE35D4">
              <w:t xml:space="preserve"> ad, </w:t>
            </w:r>
            <w:proofErr w:type="gramStart"/>
            <w:r w:rsidR="00AE35D4">
              <w:t>Edit</w:t>
            </w:r>
            <w:proofErr w:type="gramEnd"/>
            <w:r w:rsidR="00AE35D4">
              <w:t xml:space="preserve"> ad, </w:t>
            </w:r>
            <w:r w:rsidR="00FA3EA9">
              <w:t>Delete</w:t>
            </w:r>
            <w:r w:rsidR="00AE35D4">
              <w:t xml:space="preserve"> ad</w:t>
            </w:r>
          </w:p>
          <w:p w14:paraId="5464001D" w14:textId="77777777" w:rsidR="006859FA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Extend</w:t>
            </w:r>
            <w:r>
              <w:t>:</w:t>
            </w:r>
          </w:p>
          <w:p w14:paraId="1B652CAF" w14:textId="77777777" w:rsidR="006859FA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Generalization</w:t>
            </w:r>
            <w:r>
              <w:t xml:space="preserve">: </w:t>
            </w:r>
            <w:r>
              <w:tab/>
            </w:r>
          </w:p>
        </w:tc>
      </w:tr>
      <w:tr w:rsidR="006859FA" w14:paraId="335CC7C1" w14:textId="77777777">
        <w:trPr>
          <w:trHeight w:val="732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28A8F" w14:textId="77777777" w:rsidR="006859FA" w:rsidRDefault="00000000">
            <w:pPr>
              <w:pStyle w:val="Standard"/>
              <w:tabs>
                <w:tab w:val="left" w:pos="732"/>
                <w:tab w:val="left" w:pos="109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Normal Flow of Events:</w:t>
            </w:r>
          </w:p>
          <w:p w14:paraId="4F0749A7" w14:textId="77777777" w:rsidR="004D2162" w:rsidRPr="004D2162" w:rsidRDefault="004D2162" w:rsidP="004D2162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D2162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By clicking on the "Ads Management" option, a list of all features such as adding, editing, and deleting an ad will be shown.</w:t>
            </w:r>
          </w:p>
          <w:p w14:paraId="65A15F49" w14:textId="77777777" w:rsidR="004D2162" w:rsidRPr="004D2162" w:rsidRDefault="004D2162" w:rsidP="004D2162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D2162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In normal flow, it is considered that the user will add an advertisement, so he or she will complete the required text fields of the adding form.</w:t>
            </w:r>
          </w:p>
          <w:p w14:paraId="7AD168A1" w14:textId="45AE3394" w:rsidR="004D2162" w:rsidRPr="004D2162" w:rsidRDefault="004D2162" w:rsidP="004D2162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D2162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A group of side photos of the car will be required for creating a 3D view of the advertised car.</w:t>
            </w:r>
          </w:p>
          <w:p w14:paraId="4EA7E505" w14:textId="77777777" w:rsidR="004D2162" w:rsidRPr="004D2162" w:rsidRDefault="004D2162" w:rsidP="004D2162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D2162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After the ad and its images have been verified, an email describing the successful action, including the ad share link, will be sent to the user's email.</w:t>
            </w:r>
          </w:p>
          <w:p w14:paraId="29EE3B11" w14:textId="5ECA4139" w:rsidR="006859FA" w:rsidRPr="004C5F6E" w:rsidRDefault="004D2162" w:rsidP="004C5F6E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D2162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The user will be </w:t>
            </w:r>
            <w:r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re</w:t>
            </w:r>
            <w:r w:rsidRPr="004D2162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directed to "Ads Management"</w:t>
            </w:r>
            <w:r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panel</w:t>
            </w:r>
            <w:r w:rsidRPr="004D2162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.</w:t>
            </w:r>
          </w:p>
        </w:tc>
      </w:tr>
      <w:tr w:rsidR="006859FA" w14:paraId="57F110CA" w14:textId="77777777">
        <w:trPr>
          <w:trHeight w:val="728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680305" w14:textId="77777777" w:rsidR="006859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Sub Flows:</w:t>
            </w:r>
          </w:p>
          <w:p w14:paraId="76488A5D" w14:textId="737C67FB" w:rsidR="0050206B" w:rsidRDefault="004C5F6E" w:rsidP="004C5F6E">
            <w:pPr>
              <w:pStyle w:val="Standard"/>
              <w:numPr>
                <w:ilvl w:val="0"/>
                <w:numId w:val="4"/>
              </w:numPr>
              <w:tabs>
                <w:tab w:val="left" w:pos="732"/>
              </w:tabs>
            </w:pPr>
            <w:r w:rsidRPr="004C5F6E">
              <w:t>In addition to adding, editing, and deleting an ad again, users and administrators can dismiss the options and go back to the main page of the application.</w:t>
            </w:r>
          </w:p>
        </w:tc>
      </w:tr>
      <w:tr w:rsidR="006859FA" w14:paraId="54C2B723" w14:textId="77777777">
        <w:trPr>
          <w:trHeight w:val="876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6D110" w14:textId="77777777" w:rsidR="006859FA" w:rsidRDefault="00000000">
            <w:pPr>
              <w:pStyle w:val="Standard"/>
              <w:tabs>
                <w:tab w:val="left" w:pos="37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Alternate/Exceptional Flows:</w:t>
            </w:r>
          </w:p>
          <w:p w14:paraId="51817411" w14:textId="77777777" w:rsidR="00BF548A" w:rsidRPr="00BF548A" w:rsidRDefault="00BF548A" w:rsidP="00BF548A">
            <w:pPr>
              <w:pStyle w:val="NormalWeb"/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BF548A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If the ad's details or images do not get verified:</w:t>
            </w:r>
          </w:p>
          <w:p w14:paraId="6E4E97CD" w14:textId="77777777" w:rsidR="00BF548A" w:rsidRPr="00BF548A" w:rsidRDefault="00BF548A" w:rsidP="00BF548A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BF548A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The ad will be marked as incomplete and will not get published on the website.</w:t>
            </w:r>
          </w:p>
          <w:p w14:paraId="58227554" w14:textId="77777777" w:rsidR="00BF548A" w:rsidRPr="00BF548A" w:rsidRDefault="00BF548A" w:rsidP="00BF548A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BF548A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A message will be sent to the user reminding him or her to check out the most recent updates to their ads and requesting that the user carefully edit their entries.</w:t>
            </w:r>
          </w:p>
          <w:p w14:paraId="561DEABA" w14:textId="68C67730" w:rsidR="00BF548A" w:rsidRPr="00BF548A" w:rsidRDefault="00BF548A" w:rsidP="00BF548A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color w:val="252525"/>
              </w:rPr>
            </w:pPr>
            <w:r w:rsidRPr="00BF548A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Now if the entries are false again, their ads will be discarded. But if the edited ad gets verified, </w:t>
            </w:r>
            <w:r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the ad</w:t>
            </w:r>
            <w:r w:rsidRPr="00BF548A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will be published in the application.</w:t>
            </w:r>
          </w:p>
        </w:tc>
      </w:tr>
    </w:tbl>
    <w:p w14:paraId="4CF8A430" w14:textId="77777777" w:rsidR="006859FA" w:rsidRDefault="006859FA">
      <w:pPr>
        <w:pStyle w:val="Standard"/>
      </w:pPr>
    </w:p>
    <w:p w14:paraId="79BFA38B" w14:textId="77777777" w:rsidR="006859FA" w:rsidRDefault="006859FA">
      <w:pPr>
        <w:pStyle w:val="Standard"/>
      </w:pPr>
    </w:p>
    <w:sectPr w:rsidR="006859FA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6EF747" w14:textId="77777777" w:rsidR="00F94A53" w:rsidRDefault="00F94A53">
      <w:r>
        <w:separator/>
      </w:r>
    </w:p>
  </w:endnote>
  <w:endnote w:type="continuationSeparator" w:id="0">
    <w:p w14:paraId="2850D024" w14:textId="77777777" w:rsidR="00F94A53" w:rsidRDefault="00F94A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iberation Mono">
    <w:charset w:val="00"/>
    <w:family w:val="modern"/>
    <w:pitch w:val="fixed"/>
  </w:font>
  <w:font w:name="Noto Sans Mono CJK SC"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ubai Medium">
    <w:panose1 w:val="020B0603030403030204"/>
    <w:charset w:val="00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9965EA" w14:textId="77777777" w:rsidR="00F94A53" w:rsidRDefault="00F94A53">
      <w:r>
        <w:rPr>
          <w:color w:val="000000"/>
        </w:rPr>
        <w:separator/>
      </w:r>
    </w:p>
  </w:footnote>
  <w:footnote w:type="continuationSeparator" w:id="0">
    <w:p w14:paraId="7EB2B1CD" w14:textId="77777777" w:rsidR="00F94A53" w:rsidRDefault="00F94A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883CA4"/>
    <w:multiLevelType w:val="hybridMultilevel"/>
    <w:tmpl w:val="4EA8E7A0"/>
    <w:lvl w:ilvl="0" w:tplc="9BE4184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2F4254"/>
    <w:multiLevelType w:val="hybridMultilevel"/>
    <w:tmpl w:val="189C7554"/>
    <w:lvl w:ilvl="0" w:tplc="9BE4184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D06E38"/>
    <w:multiLevelType w:val="multilevel"/>
    <w:tmpl w:val="632AA416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9836B0"/>
    <w:multiLevelType w:val="hybridMultilevel"/>
    <w:tmpl w:val="94701CA0"/>
    <w:lvl w:ilvl="0" w:tplc="9BE4184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5412078">
    <w:abstractNumId w:val="2"/>
  </w:num>
  <w:num w:numId="2" w16cid:durableId="1886989569">
    <w:abstractNumId w:val="1"/>
  </w:num>
  <w:num w:numId="3" w16cid:durableId="1896308442">
    <w:abstractNumId w:val="0"/>
  </w:num>
  <w:num w:numId="4" w16cid:durableId="23829117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zNzE1NzE2M7C0NDJV0lEKTi0uzszPAykwrAUAnxBb8CwAAAA="/>
  </w:docVars>
  <w:rsids>
    <w:rsidRoot w:val="006859FA"/>
    <w:rsid w:val="002B08F5"/>
    <w:rsid w:val="0036195A"/>
    <w:rsid w:val="003A61DE"/>
    <w:rsid w:val="004C5F6E"/>
    <w:rsid w:val="004D2162"/>
    <w:rsid w:val="0050206B"/>
    <w:rsid w:val="005B6531"/>
    <w:rsid w:val="00604FDA"/>
    <w:rsid w:val="006859FA"/>
    <w:rsid w:val="007F0194"/>
    <w:rsid w:val="00A51C52"/>
    <w:rsid w:val="00A64AA2"/>
    <w:rsid w:val="00AE35D4"/>
    <w:rsid w:val="00AF5E5B"/>
    <w:rsid w:val="00B569DB"/>
    <w:rsid w:val="00BF548A"/>
    <w:rsid w:val="00E27F60"/>
    <w:rsid w:val="00ED0A58"/>
    <w:rsid w:val="00F94A53"/>
    <w:rsid w:val="00FA1A9F"/>
    <w:rsid w:val="00FA3EA9"/>
    <w:rsid w:val="00FF434D"/>
    <w:rsid w:val="00FF5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AD19A"/>
  <w15:docId w15:val="{C9077060-8ED8-4353-B3A0-07BD4CFC9B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PreformattedText">
    <w:name w:val="Preformatted Text"/>
    <w:basedOn w:val="Standard"/>
    <w:rPr>
      <w:rFonts w:ascii="Liberation Mono" w:eastAsia="Noto Sans Mono CJK SC" w:hAnsi="Liberation Mono" w:cs="Liberation Mono"/>
      <w:sz w:val="20"/>
      <w:szCs w:val="20"/>
    </w:rPr>
  </w:style>
  <w:style w:type="paragraph" w:styleId="Title">
    <w:name w:val="Title"/>
    <w:basedOn w:val="Standard"/>
    <w:next w:val="Standard"/>
    <w:uiPriority w:val="10"/>
    <w:qFormat/>
    <w:pPr>
      <w:spacing w:after="120"/>
    </w:pPr>
    <w:rPr>
      <w:rFonts w:ascii="Calibri" w:eastAsia="Calibri" w:hAnsi="Calibri" w:cs="Calibri"/>
      <w:color w:val="4F81BD"/>
      <w:sz w:val="40"/>
      <w:szCs w:val="40"/>
      <w:lang w:eastAsia="ja-JP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ListLabel18">
    <w:name w:val="ListLabel 18"/>
    <w:rPr>
      <w:b/>
      <w:bCs/>
    </w:rPr>
  </w:style>
  <w:style w:type="numbering" w:customStyle="1" w:styleId="WWNum1">
    <w:name w:val="WWNum1"/>
    <w:basedOn w:val="NoList"/>
    <w:pPr>
      <w:numPr>
        <w:numId w:val="1"/>
      </w:numPr>
    </w:pPr>
  </w:style>
  <w:style w:type="paragraph" w:styleId="NormalWeb">
    <w:name w:val="Normal (Web)"/>
    <w:basedOn w:val="Normal"/>
    <w:uiPriority w:val="99"/>
    <w:unhideWhenUsed/>
    <w:rsid w:val="004D2162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kern w:val="0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122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8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62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9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314</Words>
  <Characters>1569</Characters>
  <Application>Microsoft Office Word</Application>
  <DocSecurity>0</DocSecurity>
  <Lines>38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</dc:creator>
  <cp:lastModifiedBy>Melvin</cp:lastModifiedBy>
  <cp:revision>21</cp:revision>
  <dcterms:created xsi:type="dcterms:W3CDTF">2022-12-28T04:25:00Z</dcterms:created>
  <dcterms:modified xsi:type="dcterms:W3CDTF">2023-01-26T17:32:00Z</dcterms:modified>
</cp:coreProperties>
</file>